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to</w:t>
      </w:r>
      <w:r>
        <w:t xml:space="preserve"> </w:t>
      </w:r>
      <w:r>
        <w:t xml:space="preserve">kladené</w:t>
      </w:r>
      <w:r>
        <w:t xml:space="preserve"> </w:t>
      </w:r>
      <w:r>
        <w:t xml:space="preserve">otázky</w:t>
      </w:r>
    </w:p>
    <w:p>
      <w:pPr>
        <w:pStyle w:val="Subtitle"/>
      </w:pPr>
      <w:r>
        <w:t xml:space="preserve">FAQ</w:t>
      </w:r>
    </w:p>
    <w:bookmarkStart w:id="32" w:name="nejčastější-dotazy-ze-strany-archeologů"/>
    <w:p>
      <w:pPr>
        <w:pStyle w:val="Heading2"/>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archeology proběhla 19. 3. 2021.</w:t>
            </w:r>
          </w:p>
        </w:tc>
      </w:tr>
    </w:tbl>
    <w:bookmarkStart w:id="23" w:name="Xab5a4af435537987a56b74cae76fe907469c97b"/>
    <w:p>
      <w:pPr>
        <w:pStyle w:val="Heading3"/>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3"/>
    <w:bookmarkStart w:id="24" w:name="je-využívání-amčr-pas-povinné"/>
    <w:p>
      <w:pPr>
        <w:pStyle w:val="Heading3"/>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4"/>
    <w:bookmarkStart w:id="25" w:name="Xcccece222a3fd15daa6a29bc16204daa9330c30"/>
    <w:p>
      <w:pPr>
        <w:pStyle w:val="Heading3"/>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5"/>
    <w:bookmarkStart w:id="26" w:name="X7e2825070b299a6e4c135e84dae66e2c63b01ac"/>
    <w:p>
      <w:pPr>
        <w:pStyle w:val="Heading3"/>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6"/>
    <w:bookmarkStart w:id="27" w:name="X0096b675c2f378229f388b29052535e4ba4c9cc"/>
    <w:p>
      <w:pPr>
        <w:pStyle w:val="Heading3"/>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7"/>
    <w:bookmarkStart w:id="28" w:name="Xb9e2959448ce2f7ac322ae9a89ee8c868638f10"/>
    <w:p>
      <w:pPr>
        <w:pStyle w:val="Heading3"/>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8"/>
    <w:bookmarkStart w:id="29" w:name="Xf87f9a83fb0cbcf2e17c9d33494343c74b9340d"/>
    <w:p>
      <w:pPr>
        <w:pStyle w:val="Heading3"/>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9"/>
    <w:bookmarkStart w:id="30" w:name="X1970a973679595193d82fdbe2500e04a99d305f"/>
    <w:p>
      <w:pPr>
        <w:pStyle w:val="Heading3"/>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0"/>
    <w:bookmarkStart w:id="31" w:name="X7cd66539984d1a54841f8614533f676b390ea19"/>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1"/>
    <w:bookmarkEnd w:id="32"/>
    <w:bookmarkStart w:id="45" w:name="X3f96d469a723311e54a3d147565f37d922f99be"/>
    <w:p>
      <w:pPr>
        <w:pStyle w:val="Heading2"/>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spolupracovníky proběhla 3. 5. 2022.</w:t>
            </w:r>
          </w:p>
        </w:tc>
      </w:tr>
    </w:tbl>
    <w:bookmarkStart w:id="35" w:name="X7a8f4ba0c94f5f74d4da8633f0a286c70a5758e"/>
    <w:p>
      <w:pPr>
        <w:pStyle w:val="Heading3"/>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5"/>
    <w:bookmarkStart w:id="36" w:name="Xaedeb9fce69ea21be768f9f582918cb3800135e"/>
    <w:p>
      <w:pPr>
        <w:pStyle w:val="Heading3"/>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6"/>
    <w:bookmarkStart w:id="37" w:name="X700cc77686ba8b2e1f5771ca46ef9996c1eccc9"/>
    <w:p>
      <w:pPr>
        <w:pStyle w:val="Heading3"/>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7"/>
    <w:bookmarkStart w:id="38" w:name="Xd6108a57ca14fa0d665a9239930a4df7a080346"/>
    <w:p>
      <w:pPr>
        <w:pStyle w:val="Heading3"/>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38"/>
    <w:bookmarkStart w:id="39" w:name="X50b5a45294a6cb6ad98e8d686c1c081fa752707"/>
    <w:p>
      <w:pPr>
        <w:pStyle w:val="Heading3"/>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39"/>
    <w:bookmarkStart w:id="40" w:name="X9d2666e3b2a7ad00e10770f35d876f143f3fb95"/>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0"/>
    <w:bookmarkStart w:id="41" w:name="X77bf35498a1792af19e88dd4fab04a4a597e94d"/>
    <w:p>
      <w:pPr>
        <w:pStyle w:val="Heading3"/>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1"/>
    <w:bookmarkStart w:id="42" w:name="X9df076d3d845a007b5e9cc2a33cbac8066a52bf"/>
    <w:p>
      <w:pPr>
        <w:pStyle w:val="Heading3"/>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2"/>
    <w:bookmarkStart w:id="43" w:name="X228eeb37cbf792588519467b4cc79d113a11537"/>
    <w:p>
      <w:pPr>
        <w:pStyle w:val="Heading3"/>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3"/>
    <w:bookmarkStart w:id="44" w:name="náleží-mi-za-nálezy-odměna"/>
    <w:p>
      <w:pPr>
        <w:pStyle w:val="Heading3"/>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to kladené otázky</dc:title>
  <dc:creator/>
  <dc:language>cs</dc:language>
  <cp:keywords/>
  <dcterms:created xsi:type="dcterms:W3CDTF">2023-10-06T09:54:14Z</dcterms:created>
  <dcterms:modified xsi:type="dcterms:W3CDTF">2023-10-06T09: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Q</vt:lpwstr>
  </property>
  <property fmtid="{D5CDD505-2E9C-101B-9397-08002B2CF9AE}" pid="12" name="toc-title">
    <vt:lpwstr>Na této stránce…</vt:lpwstr>
  </property>
</Properties>
</file>